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26A98" w14:textId="77777777" w:rsidR="00A1547E" w:rsidRDefault="00A1547E">
      <w:pPr>
        <w:rPr>
          <w:lang w:val="en-GB"/>
        </w:rPr>
      </w:pPr>
      <w:bookmarkStart w:id="0" w:name="_GoBack"/>
      <w:bookmarkEnd w:id="0"/>
    </w:p>
    <w:p w14:paraId="368028D4" w14:textId="1013F40B" w:rsidR="009834B7" w:rsidRDefault="00A1547E" w:rsidP="00230E8C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b/>
          <w:sz w:val="24"/>
          <w:szCs w:val="24"/>
          <w:lang w:val="en-GB"/>
        </w:rPr>
        <w:t>NOMINATION LETTER</w:t>
      </w:r>
      <w:r w:rsidR="00230E8C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EMPLATE </w:t>
      </w:r>
    </w:p>
    <w:p w14:paraId="2B9ACD22" w14:textId="77777777" w:rsidR="002D5A96" w:rsidRPr="008A7108" w:rsidRDefault="002D5A96" w:rsidP="00A1547E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665C438" w14:textId="36FAB4F2" w:rsidR="007D3268" w:rsidRPr="008A7108" w:rsidRDefault="007D3268" w:rsidP="009A7F99">
      <w:pPr>
        <w:spacing w:after="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No.: [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Ref. Number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] 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ab/>
      </w:r>
      <w:r w:rsidR="002D5A96"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7F99">
        <w:rPr>
          <w:rFonts w:ascii="Times New Roman" w:hAnsi="Times New Roman" w:cs="Times New Roman"/>
          <w:sz w:val="24"/>
          <w:szCs w:val="24"/>
          <w:lang w:val="en-GB"/>
        </w:rPr>
        <w:t xml:space="preserve">       </w:t>
      </w:r>
      <w:r w:rsidR="009A7F99">
        <w:rPr>
          <w:rFonts w:ascii="Times New Roman" w:hAnsi="Times New Roman" w:cs="Times New Roman"/>
          <w:sz w:val="24"/>
          <w:szCs w:val="24"/>
          <w:lang w:val="en-GB"/>
        </w:rPr>
        <w:tab/>
      </w:r>
      <w:r w:rsidR="009A7F99"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</w:t>
      </w:r>
      <w:r w:rsidR="009A7F99"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 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230E8C" w:rsidRPr="008A7108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City, </w:t>
      </w:r>
      <w:r w:rsidR="009A7F99" w:rsidRPr="008A7108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Date</w:t>
      </w:r>
      <w:r w:rsidRPr="008A7108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]</w:t>
      </w:r>
    </w:p>
    <w:p w14:paraId="6DAB1E29" w14:textId="1236D6C1" w:rsidR="00A86D07" w:rsidRPr="008A7108" w:rsidRDefault="00A86D07" w:rsidP="00D712DD">
      <w:pPr>
        <w:spacing w:after="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962C2A9" w14:textId="77777777" w:rsidR="009E13AA" w:rsidRPr="008A7108" w:rsidRDefault="009E13AA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CD27E18" w14:textId="77777777" w:rsidR="009E13AA" w:rsidRPr="008A7108" w:rsidRDefault="009E13A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Subject: 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0E2C12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Activity Name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</w:p>
    <w:p w14:paraId="323C6178" w14:textId="77777777" w:rsidR="000E2C12" w:rsidRPr="008A7108" w:rsidRDefault="000E2C1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1741115" w14:textId="77777777" w:rsidR="009E13AA" w:rsidRPr="008A7108" w:rsidRDefault="000E2C1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Dear Sir/Madam,</w:t>
      </w:r>
    </w:p>
    <w:p w14:paraId="6CC04052" w14:textId="43609B89" w:rsidR="009E13AA" w:rsidRPr="008A7108" w:rsidRDefault="009E13AA" w:rsidP="009A7F99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Pursuant to the invitation </w:t>
      </w:r>
      <w:r w:rsidR="00A1547E"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received 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from </w:t>
      </w:r>
      <w:r w:rsidR="00436326" w:rsidRPr="008A710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A1547E" w:rsidRPr="008A7108">
        <w:rPr>
          <w:rFonts w:ascii="Times New Roman" w:hAnsi="Times New Roman" w:cs="Times New Roman"/>
          <w:sz w:val="24"/>
          <w:szCs w:val="24"/>
          <w:lang w:val="en-GB"/>
        </w:rPr>
        <w:t>he Statistical, Economic and Social Research and Training Centre for Islamic Countries (SESRIC)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, the [</w:t>
      </w:r>
      <w:r w:rsidR="000E2C12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 xml:space="preserve">Your </w:t>
      </w:r>
      <w:r w:rsidR="00A1547E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Institution N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ame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 would like to inform 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herewith that 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 xml:space="preserve">the following list of 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officer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/ex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ecutive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30E8C">
        <w:rPr>
          <w:rFonts w:ascii="Times New Roman" w:hAnsi="Times New Roman" w:cs="Times New Roman"/>
          <w:sz w:val="24"/>
          <w:szCs w:val="24"/>
          <w:lang w:val="en-GB"/>
        </w:rPr>
        <w:t xml:space="preserve">has/have been nominated 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to participate in the [</w:t>
      </w:r>
      <w:r w:rsidR="000E2C12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Activity Name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] to be held on [</w:t>
      </w:r>
      <w:r w:rsidR="00D712DD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D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 xml:space="preserve">ate and </w:t>
      </w:r>
      <w:r w:rsidR="00D712DD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V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enue- or</w:t>
      </w:r>
      <w:r w:rsidR="00436326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-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 xml:space="preserve"> via a video</w:t>
      </w:r>
      <w:r w:rsidR="002D5A96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 xml:space="preserve"> 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conferencing platform</w:t>
      </w:r>
      <w:r w:rsidR="00A86D07"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1603"/>
        <w:gridCol w:w="1739"/>
        <w:gridCol w:w="2044"/>
        <w:gridCol w:w="1744"/>
        <w:gridCol w:w="1317"/>
      </w:tblGrid>
      <w:tr w:rsidR="00EF5373" w:rsidRPr="002D5A96" w14:paraId="030D1EC8" w14:textId="77777777" w:rsidTr="00D569B7">
        <w:tc>
          <w:tcPr>
            <w:tcW w:w="561" w:type="dxa"/>
            <w:vAlign w:val="center"/>
          </w:tcPr>
          <w:p w14:paraId="267086FF" w14:textId="77777777" w:rsidR="00A1547E" w:rsidRPr="008A7108" w:rsidRDefault="00A1547E" w:rsidP="002813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882" w:type="dxa"/>
            <w:vAlign w:val="center"/>
          </w:tcPr>
          <w:p w14:paraId="45F7AC31" w14:textId="0688871A" w:rsidR="00A1547E" w:rsidRPr="008A7108" w:rsidRDefault="00436326" w:rsidP="002813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itle</w:t>
            </w:r>
          </w:p>
        </w:tc>
        <w:tc>
          <w:tcPr>
            <w:tcW w:w="1954" w:type="dxa"/>
            <w:vAlign w:val="center"/>
          </w:tcPr>
          <w:p w14:paraId="4995BF8C" w14:textId="3E20F5F5" w:rsidR="00A1547E" w:rsidRPr="008A7108" w:rsidRDefault="00A154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ame </w:t>
            </w:r>
            <w:r w:rsidR="00EF53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rname</w:t>
            </w:r>
          </w:p>
        </w:tc>
        <w:tc>
          <w:tcPr>
            <w:tcW w:w="2410" w:type="dxa"/>
            <w:vAlign w:val="center"/>
          </w:tcPr>
          <w:p w14:paraId="10E23F58" w14:textId="527E9E14" w:rsidR="00A1547E" w:rsidRPr="008A7108" w:rsidRDefault="00436326" w:rsidP="002813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sition</w:t>
            </w:r>
          </w:p>
        </w:tc>
        <w:tc>
          <w:tcPr>
            <w:tcW w:w="1990" w:type="dxa"/>
            <w:vAlign w:val="center"/>
          </w:tcPr>
          <w:p w14:paraId="52A4D282" w14:textId="77777777" w:rsidR="00A1547E" w:rsidRPr="008A7108" w:rsidRDefault="00A1547E" w:rsidP="002813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hone</w:t>
            </w:r>
            <w:r w:rsidR="000E2C12"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umber</w:t>
            </w:r>
          </w:p>
        </w:tc>
        <w:tc>
          <w:tcPr>
            <w:tcW w:w="1553" w:type="dxa"/>
            <w:vAlign w:val="center"/>
          </w:tcPr>
          <w:p w14:paraId="182CA044" w14:textId="77777777" w:rsidR="00A1547E" w:rsidRPr="008A7108" w:rsidRDefault="00A1547E" w:rsidP="002813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-mail</w:t>
            </w:r>
          </w:p>
        </w:tc>
      </w:tr>
      <w:tr w:rsidR="00EF5373" w:rsidRPr="002D5A96" w14:paraId="1CEAC92A" w14:textId="77777777" w:rsidTr="00A1547E">
        <w:tc>
          <w:tcPr>
            <w:tcW w:w="561" w:type="dxa"/>
          </w:tcPr>
          <w:p w14:paraId="29629C79" w14:textId="77777777" w:rsidR="00A1547E" w:rsidRPr="008A7108" w:rsidRDefault="000205DB" w:rsidP="008A710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882" w:type="dxa"/>
          </w:tcPr>
          <w:p w14:paraId="4719A22E" w14:textId="11888017" w:rsidR="00A1547E" w:rsidRPr="008A7108" w:rsidRDefault="002813D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A7108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GB"/>
              </w:rPr>
              <w:t>[</w:t>
            </w:r>
            <w:r w:rsidR="000205DB" w:rsidRPr="008A7108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M</w:t>
            </w:r>
            <w:r w:rsidR="00EF5373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r</w:t>
            </w:r>
            <w:r w:rsidR="00436326" w:rsidRPr="008A7108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.</w:t>
            </w:r>
            <w:r w:rsidR="002D5A96" w:rsidRPr="008A7108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/Mr</w:t>
            </w:r>
            <w:r w:rsidR="002D5A96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s</w:t>
            </w:r>
            <w:r w:rsidR="002D5A96" w:rsidRPr="008A7108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en-GB"/>
              </w:rPr>
              <w:t>./Ms</w:t>
            </w:r>
            <w:r w:rsidRPr="008A710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</w:t>
            </w:r>
          </w:p>
        </w:tc>
        <w:tc>
          <w:tcPr>
            <w:tcW w:w="1954" w:type="dxa"/>
          </w:tcPr>
          <w:p w14:paraId="3D6F8F7C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7BE05A8A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68FE5FCF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01AE75D3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F5373" w:rsidRPr="002D5A96" w14:paraId="63F8EAFC" w14:textId="77777777" w:rsidTr="00A1547E">
        <w:tc>
          <w:tcPr>
            <w:tcW w:w="561" w:type="dxa"/>
          </w:tcPr>
          <w:p w14:paraId="76341BDC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481DC254" w14:textId="272A94C4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4" w:type="dxa"/>
          </w:tcPr>
          <w:p w14:paraId="38B4F0A6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1080EBDF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3CE57C24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4AD83869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F5373" w:rsidRPr="002D5A96" w14:paraId="7E597226" w14:textId="77777777" w:rsidTr="00A1547E">
        <w:tc>
          <w:tcPr>
            <w:tcW w:w="561" w:type="dxa"/>
          </w:tcPr>
          <w:p w14:paraId="5F5BB364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BFDE81B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4" w:type="dxa"/>
          </w:tcPr>
          <w:p w14:paraId="36BE396A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3AAD56AC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26E2E30C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692CFFAD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F5373" w:rsidRPr="002D5A96" w14:paraId="2F7B29F4" w14:textId="77777777" w:rsidTr="00A1547E">
        <w:tc>
          <w:tcPr>
            <w:tcW w:w="561" w:type="dxa"/>
          </w:tcPr>
          <w:p w14:paraId="487D27FF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047435C9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4" w:type="dxa"/>
          </w:tcPr>
          <w:p w14:paraId="794012D1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2A1EE1F9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7DCFE5A5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2BA9E321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F5373" w:rsidRPr="002D5A96" w14:paraId="4E57D253" w14:textId="77777777" w:rsidTr="00A1547E">
        <w:tc>
          <w:tcPr>
            <w:tcW w:w="561" w:type="dxa"/>
          </w:tcPr>
          <w:p w14:paraId="23053BA0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1ACD35A1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4" w:type="dxa"/>
          </w:tcPr>
          <w:p w14:paraId="4D8F266C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07C1DB46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3305BE55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7E639BAA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F5373" w:rsidRPr="002D5A96" w14:paraId="65CF02F9" w14:textId="77777777" w:rsidTr="00A1547E">
        <w:tc>
          <w:tcPr>
            <w:tcW w:w="561" w:type="dxa"/>
          </w:tcPr>
          <w:p w14:paraId="1A2CA6E0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3E0AA85B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4" w:type="dxa"/>
          </w:tcPr>
          <w:p w14:paraId="39E981C0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4E2382A8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0" w:type="dxa"/>
          </w:tcPr>
          <w:p w14:paraId="4358540D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53" w:type="dxa"/>
          </w:tcPr>
          <w:p w14:paraId="2E9D5B94" w14:textId="77777777" w:rsidR="00A1547E" w:rsidRPr="008A7108" w:rsidRDefault="00A1547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31B25C38" w14:textId="3DEE033B" w:rsidR="000E2C12" w:rsidRPr="008A7108" w:rsidRDefault="000E2C1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288AF81" w14:textId="77777777" w:rsidR="000205DB" w:rsidRPr="008A7108" w:rsidRDefault="000205DB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0C1B590" w14:textId="7C5A1ED6" w:rsidR="000205DB" w:rsidRPr="008A7108" w:rsidRDefault="000205DB" w:rsidP="002813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Additional </w:t>
      </w:r>
      <w:r w:rsidR="002D5A96">
        <w:rPr>
          <w:rFonts w:ascii="Times New Roman" w:hAnsi="Times New Roman" w:cs="Times New Roman"/>
          <w:sz w:val="24"/>
          <w:szCs w:val="24"/>
          <w:lang w:val="en-GB"/>
        </w:rPr>
        <w:t>n</w:t>
      </w:r>
      <w:r w:rsidR="002D5A96" w:rsidRPr="008A7108">
        <w:rPr>
          <w:rFonts w:ascii="Times New Roman" w:hAnsi="Times New Roman" w:cs="Times New Roman"/>
          <w:sz w:val="24"/>
          <w:szCs w:val="24"/>
          <w:lang w:val="en-GB"/>
        </w:rPr>
        <w:t>ote</w:t>
      </w:r>
      <w:r w:rsidR="002813D7" w:rsidRPr="008A7108">
        <w:rPr>
          <w:rFonts w:ascii="Times New Roman" w:hAnsi="Times New Roman" w:cs="Times New Roman"/>
          <w:sz w:val="24"/>
          <w:szCs w:val="24"/>
          <w:lang w:val="en-GB"/>
        </w:rPr>
        <w:t>, if any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: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</w:t>
      </w:r>
    </w:p>
    <w:p w14:paraId="525F3D03" w14:textId="77777777" w:rsidR="000205DB" w:rsidRPr="008A7108" w:rsidRDefault="000205DB" w:rsidP="000205DB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AB484EB" w14:textId="45AC6A52" w:rsidR="000205DB" w:rsidRDefault="000205DB" w:rsidP="000205DB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Sincerely,</w:t>
      </w:r>
    </w:p>
    <w:p w14:paraId="114EA44B" w14:textId="77777777" w:rsidR="009A7F99" w:rsidRPr="008A7108" w:rsidRDefault="009A7F99" w:rsidP="000205DB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22A94DF" w14:textId="75A2B559" w:rsidR="00D712DD" w:rsidRDefault="00D712DD" w:rsidP="008A7108">
      <w:pPr>
        <w:spacing w:after="60" w:line="240" w:lineRule="auto"/>
        <w:ind w:right="3640"/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[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Signature</w:t>
      </w:r>
      <w:r w:rsidR="007D3268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 xml:space="preserve"> of the Head of the </w:t>
      </w:r>
      <w:r w:rsidR="00D569B7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I</w:t>
      </w:r>
      <w:r w:rsidR="007D3268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nstitution/Director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</w:p>
    <w:p w14:paraId="6C8A5E19" w14:textId="1348CECF" w:rsidR="009A7F99" w:rsidRDefault="009A7F99" w:rsidP="008A7108">
      <w:pPr>
        <w:spacing w:after="60" w:line="240" w:lineRule="auto"/>
        <w:ind w:right="3640"/>
        <w:rPr>
          <w:rFonts w:ascii="Times New Roman" w:hAnsi="Times New Roman" w:cs="Times New Roman"/>
          <w:sz w:val="24"/>
          <w:szCs w:val="24"/>
          <w:lang w:val="en-GB"/>
        </w:rPr>
      </w:pPr>
    </w:p>
    <w:p w14:paraId="169E21CE" w14:textId="2357B96C" w:rsidR="000205DB" w:rsidRPr="008A7108" w:rsidRDefault="002813D7" w:rsidP="008A7108">
      <w:pPr>
        <w:spacing w:after="60" w:line="240" w:lineRule="auto"/>
        <w:ind w:right="4824"/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7D3268"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Full Name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</w:p>
    <w:p w14:paraId="4B8399CD" w14:textId="77777777" w:rsidR="002813D7" w:rsidRPr="008A7108" w:rsidRDefault="002813D7" w:rsidP="008A7108">
      <w:pPr>
        <w:spacing w:after="60" w:line="240" w:lineRule="auto"/>
        <w:ind w:right="4824"/>
        <w:rPr>
          <w:rFonts w:ascii="Times New Roman" w:hAnsi="Times New Roman" w:cs="Times New Roman"/>
          <w:sz w:val="24"/>
          <w:szCs w:val="24"/>
          <w:lang w:val="en-GB"/>
        </w:rPr>
      </w:pPr>
      <w:r w:rsidRPr="008A7108">
        <w:rPr>
          <w:rFonts w:ascii="Times New Roman" w:hAnsi="Times New Roman" w:cs="Times New Roman"/>
          <w:sz w:val="24"/>
          <w:szCs w:val="24"/>
          <w:lang w:val="en-GB"/>
        </w:rPr>
        <w:t>[</w:t>
      </w:r>
      <w:r w:rsidRPr="008A7108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GB"/>
        </w:rPr>
        <w:t>Position/Title</w:t>
      </w:r>
      <w:r w:rsidRPr="008A7108">
        <w:rPr>
          <w:rFonts w:ascii="Times New Roman" w:hAnsi="Times New Roman" w:cs="Times New Roman"/>
          <w:sz w:val="24"/>
          <w:szCs w:val="24"/>
          <w:lang w:val="en-GB"/>
        </w:rPr>
        <w:t>]</w:t>
      </w:r>
    </w:p>
    <w:p w14:paraId="0F85A793" w14:textId="3578793E" w:rsidR="000C6688" w:rsidRPr="008A7108" w:rsidRDefault="000C6688" w:rsidP="008A7108">
      <w:pPr>
        <w:spacing w:after="60" w:line="240" w:lineRule="auto"/>
        <w:ind w:right="4824"/>
        <w:rPr>
          <w:rFonts w:ascii="Times New Roman" w:hAnsi="Times New Roman" w:cs="Times New Roman"/>
          <w:sz w:val="24"/>
          <w:szCs w:val="24"/>
          <w:lang w:val="en-GB"/>
        </w:rPr>
      </w:pPr>
    </w:p>
    <w:sectPr w:rsidR="000C6688" w:rsidRPr="008A7108" w:rsidSect="008A710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A9D18" w14:textId="77777777" w:rsidR="008858D3" w:rsidRDefault="008858D3" w:rsidP="00A1547E">
      <w:pPr>
        <w:spacing w:after="0" w:line="240" w:lineRule="auto"/>
      </w:pPr>
      <w:r>
        <w:separator/>
      </w:r>
    </w:p>
  </w:endnote>
  <w:endnote w:type="continuationSeparator" w:id="0">
    <w:p w14:paraId="3FF77FC7" w14:textId="77777777" w:rsidR="008858D3" w:rsidRDefault="008858D3" w:rsidP="00A15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B35E3" w14:textId="77777777" w:rsidR="000F52BA" w:rsidRDefault="000F52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30765" w14:textId="77777777" w:rsidR="000F52BA" w:rsidRDefault="000F52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F9F1A9" w14:textId="77777777" w:rsidR="000F52BA" w:rsidRDefault="000F52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96030" w14:textId="77777777" w:rsidR="008858D3" w:rsidRDefault="008858D3" w:rsidP="00A1547E">
      <w:pPr>
        <w:spacing w:after="0" w:line="240" w:lineRule="auto"/>
      </w:pPr>
      <w:r>
        <w:separator/>
      </w:r>
    </w:p>
  </w:footnote>
  <w:footnote w:type="continuationSeparator" w:id="0">
    <w:p w14:paraId="428BA0BC" w14:textId="77777777" w:rsidR="008858D3" w:rsidRDefault="008858D3" w:rsidP="00A15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6D7C6" w14:textId="77777777" w:rsidR="000F52BA" w:rsidRDefault="000F52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D0880E" w14:textId="32594A91" w:rsidR="00436326" w:rsidRDefault="00230E8C" w:rsidP="008A7108">
    <w:pPr>
      <w:pStyle w:val="Header"/>
      <w:jc w:val="center"/>
    </w:pPr>
    <w:r>
      <w:t>OFFICIAL LETTERHEAD OF THE NOMINATING INSTITUTION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B8690" w14:textId="77777777" w:rsidR="000F52BA" w:rsidRDefault="000F52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rI0sTQ2MjE1NjRV0lEKTi0uzszPAykwrQUAEchkXywAAAA="/>
  </w:docVars>
  <w:rsids>
    <w:rsidRoot w:val="009E13AA"/>
    <w:rsid w:val="000205DB"/>
    <w:rsid w:val="00074985"/>
    <w:rsid w:val="000C6688"/>
    <w:rsid w:val="000E2C12"/>
    <w:rsid w:val="000F52BA"/>
    <w:rsid w:val="00230E8C"/>
    <w:rsid w:val="002813D7"/>
    <w:rsid w:val="00292ACD"/>
    <w:rsid w:val="002D5A96"/>
    <w:rsid w:val="002F3261"/>
    <w:rsid w:val="0037712E"/>
    <w:rsid w:val="00436326"/>
    <w:rsid w:val="007C43C2"/>
    <w:rsid w:val="007D3268"/>
    <w:rsid w:val="008858D3"/>
    <w:rsid w:val="008A7108"/>
    <w:rsid w:val="009834B7"/>
    <w:rsid w:val="009A7F99"/>
    <w:rsid w:val="009B7059"/>
    <w:rsid w:val="009E13AA"/>
    <w:rsid w:val="00A1547E"/>
    <w:rsid w:val="00A86D07"/>
    <w:rsid w:val="00BB1ED3"/>
    <w:rsid w:val="00CC074D"/>
    <w:rsid w:val="00D569B7"/>
    <w:rsid w:val="00D712DD"/>
    <w:rsid w:val="00DB4D5E"/>
    <w:rsid w:val="00EF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441BF"/>
  <w15:chartTrackingRefBased/>
  <w15:docId w15:val="{D90E74ED-3B0C-42D6-8658-F1BF9287C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54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5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47E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A15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47E"/>
    <w:rPr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A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A96"/>
    <w:rPr>
      <w:rFonts w:ascii="Segoe UI" w:hAnsi="Segoe UI" w:cs="Segoe UI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7BF32CACB8AE3449D5645F04FEA689F" ma:contentTypeVersion="13" ma:contentTypeDescription="Yeni belge oluşturun." ma:contentTypeScope="" ma:versionID="0b21863408d823505244774739b93e41">
  <xsd:schema xmlns:xsd="http://www.w3.org/2001/XMLSchema" xmlns:xs="http://www.w3.org/2001/XMLSchema" xmlns:p="http://schemas.microsoft.com/office/2006/metadata/properties" xmlns:ns3="4d0b6f42-70a4-440d-a78b-5277aac0013a" xmlns:ns4="bf8af345-7224-439e-8723-89256d18c629" targetNamespace="http://schemas.microsoft.com/office/2006/metadata/properties" ma:root="true" ma:fieldsID="afa66a2770aaac8b179d05023cc08f2e" ns3:_="" ns4:_="">
    <xsd:import namespace="4d0b6f42-70a4-440d-a78b-5277aac0013a"/>
    <xsd:import namespace="bf8af345-7224-439e-8723-89256d18c6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b6f42-70a4-440d-a78b-5277aac001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af345-7224-439e-8723-89256d18c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A14E37-A616-4ED7-831B-10DAAC7DA6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b6f42-70a4-440d-a78b-5277aac0013a"/>
    <ds:schemaRef ds:uri="bf8af345-7224-439e-8723-89256d18c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15C4BC-B22A-4D93-8DDB-087C2EC0A7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DA0591-A908-43CB-B55E-D2B86F7E0A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rno Aliou Balde</dc:creator>
  <cp:keywords/>
  <dc:description/>
  <cp:lastModifiedBy>USER</cp:lastModifiedBy>
  <cp:revision>4</cp:revision>
  <dcterms:created xsi:type="dcterms:W3CDTF">2021-06-23T18:45:00Z</dcterms:created>
  <dcterms:modified xsi:type="dcterms:W3CDTF">2021-06-2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F32CACB8AE3449D5645F04FEA689F</vt:lpwstr>
  </property>
</Properties>
</file>